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7ADA" w:rsidRPr="00926999" w:rsidRDefault="00627ADA" w:rsidP="00627ADA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sz w:val="22"/>
          <w:szCs w:val="22"/>
          <w:lang w:eastAsia="ko-KR"/>
        </w:rPr>
        <w:drawing>
          <wp:inline distT="0" distB="0" distL="0" distR="0" wp14:anchorId="5344C965" wp14:editId="10EF03A2">
            <wp:extent cx="6071235" cy="4076943"/>
            <wp:effectExtent l="0" t="0" r="5715" b="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113" cy="4101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27ADA" w:rsidRPr="00926999" w:rsidRDefault="00627ADA" w:rsidP="00627ADA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b/>
          <w:sz w:val="22"/>
          <w:szCs w:val="22"/>
        </w:rPr>
        <w:t>Supplementary Fig. 5</w:t>
      </w:r>
      <w:r w:rsidRPr="00926999">
        <w:rPr>
          <w:rFonts w:ascii="Times New Roman" w:hAnsi="Times New Roman"/>
          <w:sz w:val="22"/>
          <w:szCs w:val="22"/>
        </w:rPr>
        <w:t xml:space="preserve">. 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>
        <w:rPr>
          <w:rFonts w:ascii="Times New Roman" w:hAnsi="Times New Roman"/>
          <w:sz w:val="24"/>
          <w:szCs w:val="24"/>
        </w:rPr>
        <w:t>(COVID-19)</w:t>
      </w:r>
      <w:r w:rsidRPr="0082199F"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>situation for the capital region with the second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</w:p>
    <w:p w:rsidR="00764575" w:rsidRDefault="00764575"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2MTIwMzU1NTJS0lEKTi0uzszPAykwrAUAEobxxiwAAAA="/>
  </w:docVars>
  <w:rsids>
    <w:rsidRoot w:val="00627ADA"/>
    <w:rsid w:val="00627ADA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7ADA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27AD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627ADA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7ADA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27ADA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627ADA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5:00Z</dcterms:created>
  <dcterms:modified xsi:type="dcterms:W3CDTF">2021-04-06T00:25:00Z</dcterms:modified>
</cp:coreProperties>
</file>